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eredith Walk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eredit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alk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338 W Coyle Ave, Chicago, IL, USA Chicago, IL, USA 6063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eremlm@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533891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eckett</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5/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